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10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joaoagostinhopavao.github.io/manuscript-quarto-jupyter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joaoagostinhopavao.github.io/manuscript-quarto-jupyter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0-05T10:47:28Z</dcterms:created>
  <dcterms:modified xsi:type="dcterms:W3CDTF">2024-10-05T10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0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